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C45BA2" w:rsidRPr="00C45BA2" w14:paraId="5CE77DAD" w14:textId="77777777" w:rsidTr="00C45BA2">
        <w:tc>
          <w:tcPr>
            <w:tcW w:w="0" w:type="auto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C45BA2" w:rsidRPr="00C45BA2" w14:paraId="15FA09B1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300" w:type="dxa"/>
                    <w:right w:w="0" w:type="dxa"/>
                  </w:tcMar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C45BA2" w:rsidRPr="00C45BA2" w14:paraId="6BF5F2D7" w14:textId="77777777">
                    <w:tc>
                      <w:tcPr>
                        <w:tcW w:w="9000" w:type="dxa"/>
                        <w:hideMark/>
                      </w:tcPr>
                      <w:p w14:paraId="3E3AAC6F" w14:textId="77777777" w:rsidR="00C45BA2" w:rsidRPr="00C45BA2" w:rsidRDefault="00C45BA2" w:rsidP="00C45BA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222222"/>
                            <w:sz w:val="23"/>
                            <w:szCs w:val="23"/>
                          </w:rPr>
                        </w:pP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Z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osledních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ár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le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s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arazil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n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noh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různých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č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anifesta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ětšin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ěch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č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l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ud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dojem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ž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ediný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líč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štěst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je: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Dosta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všechn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ch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!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Jak si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ažd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řív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eb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ozděj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vědom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je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yln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ředstav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ožn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ostan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řes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o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ch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č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s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ždyck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nil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Čas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l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rz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zjistí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ž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o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s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chtěl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ás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akonec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enaplňuj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.. a tak si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ymyslí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ov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řá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alš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elk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cíl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naží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osáhnou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lid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štěst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í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ž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ořád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ěc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ělá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.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Pře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si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manifestu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vizualizu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tvoří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pracu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investu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a tak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dál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a tak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dál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.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Př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tom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vš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s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pohybuj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výhrad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v tom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Eckhar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Toll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nazýv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"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dimenz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>jedná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u w:val="single"/>
                            <w:lang w:val="pl-PL"/>
                          </w:rPr>
                          <w:t xml:space="preserve">"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dyž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ud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vo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nitř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íl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yužíva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hlav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n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oř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hojnost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úspěch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hmotné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vět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ůž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spě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.. jak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lidsk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ytost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ás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šak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enapl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...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222222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Nikd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tak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nebude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opravd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šťastn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.</w:t>
                        </w:r>
                      </w:p>
                    </w:tc>
                  </w:tr>
                </w:tbl>
                <w:p w14:paraId="55721E1C" w14:textId="77777777" w:rsidR="00C45BA2" w:rsidRPr="00C45BA2" w:rsidRDefault="00C45BA2" w:rsidP="00C45BA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</w:tc>
            </w:tr>
          </w:tbl>
          <w:p w14:paraId="345285E5" w14:textId="77777777" w:rsidR="00C45BA2" w:rsidRPr="00C45BA2" w:rsidRDefault="00C45BA2" w:rsidP="00C4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45BA2" w:rsidRPr="00C45BA2" w14:paraId="3725286D" w14:textId="77777777" w:rsidTr="00C45BA2">
        <w:tc>
          <w:tcPr>
            <w:tcW w:w="0" w:type="auto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C45BA2" w:rsidRPr="00C45BA2" w14:paraId="730A4B58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300" w:type="dxa"/>
                    <w:right w:w="0" w:type="dxa"/>
                  </w:tcMar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C45BA2" w:rsidRPr="00C45BA2" w14:paraId="5A2BF0C0" w14:textId="77777777">
                    <w:tc>
                      <w:tcPr>
                        <w:tcW w:w="9000" w:type="dxa"/>
                        <w:hideMark/>
                      </w:tcPr>
                      <w:p w14:paraId="74AB57A1" w14:textId="77777777" w:rsidR="00C45BA2" w:rsidRDefault="00C45BA2" w:rsidP="00C45BA2">
                        <w:pPr>
                          <w:spacing w:after="0" w:line="240" w:lineRule="auto"/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</w:pP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Dík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manifesta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můžem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bý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šťast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>dlouhodob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t xml:space="preserve">, </w:t>
                        </w:r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  <w:u w:val="single"/>
                          </w:rPr>
                          <w:t xml:space="preserve">v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  <w:u w:val="single"/>
                          </w:rPr>
                          <w:t>jin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  <w:u w:val="single"/>
                          </w:rPr>
                          <w:t>dimenz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9"/>
                            <w:szCs w:val="29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Když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chce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vytvoř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něc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t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kuteč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uspokoj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uči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t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nadlouh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šťastný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musí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uvědom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dalš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dimenz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: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</w:rPr>
                          <w:t>Dimenz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</w:rPr>
                          <w:t>byt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24"/>
                            <w:szCs w:val="24"/>
                          </w:rPr>
                          <w:t>!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  <w:t xml:space="preserve">V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té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dimenz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uvnitř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eb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am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pl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zažívá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přítomnos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,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hlubok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poj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s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vo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podstato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, s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svý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čirý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vědomí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br/>
                          <w:t xml:space="preserve">Ta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přítomnos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odhaluj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nedostatk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kter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s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tv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eg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boj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>ztrat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</w:rPr>
                          <w:t xml:space="preserve">.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edi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v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om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poj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si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ůže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vědom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co je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hodn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anifestac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..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MUSÍ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anifestova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rotož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eď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ž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e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jen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ego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ter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ěc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chce.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á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živo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amotn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esmír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oř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rostřednictví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odstat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Pozvedn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edy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vou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anifesta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v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ěc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noh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úžasnějšíh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Je t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ezbytn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krok v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amotné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evoluc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a ty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si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udíž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ůrc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oho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kreativníh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procesu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života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Až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s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naučí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vyváž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jedná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yt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bude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z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éto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úrovn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voři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eprv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ehd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začne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manifestovat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to, co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t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uči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oopravdy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dlouhodobě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>šťastný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t xml:space="preserve">. 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br/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24"/>
                            <w:szCs w:val="24"/>
                            <w:lang w:val="pl-PL"/>
                          </w:rPr>
                          <w:lastRenderedPageBreak/>
                          <w:br/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30"/>
                            <w:szCs w:val="30"/>
                            <w:lang w:val="pl-PL"/>
                          </w:rPr>
                          <w:t>Vědomá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30"/>
                            <w:szCs w:val="30"/>
                            <w:lang w:val="pl-PL"/>
                          </w:rPr>
                          <w:t>manifestace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b/>
                            <w:bCs/>
                            <w:color w:val="555555"/>
                            <w:sz w:val="30"/>
                            <w:szCs w:val="30"/>
                            <w:lang w:val="pl-PL"/>
                          </w:rPr>
                          <w:t>:</w:t>
                        </w:r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>nov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>bezplatný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>úvodní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online kurz s </w:t>
                        </w:r>
                        <w:proofErr w:type="spellStart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>Eckhartem</w:t>
                        </w:r>
                        <w:proofErr w:type="spellEnd"/>
                        <w:r w:rsidRPr="00C45BA2"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  <w:t xml:space="preserve"> Tollem...</w:t>
                        </w:r>
                      </w:p>
                      <w:p w14:paraId="797491AB" w14:textId="77777777" w:rsidR="004C70C5" w:rsidRDefault="004C70C5" w:rsidP="00C45BA2">
                        <w:pPr>
                          <w:spacing w:after="0" w:line="240" w:lineRule="auto"/>
                          <w:rPr>
                            <w:rFonts w:ascii="Roboto" w:eastAsia="Times New Roman" w:hAnsi="Roboto" w:cs="Arial"/>
                            <w:color w:val="555555"/>
                            <w:sz w:val="30"/>
                            <w:szCs w:val="30"/>
                            <w:lang w:val="pl-PL"/>
                          </w:rPr>
                        </w:pPr>
                      </w:p>
                      <w:p w14:paraId="37CD4DBC" w14:textId="35BFCE1C" w:rsidR="004C70C5" w:rsidRPr="00C45BA2" w:rsidRDefault="004C70C5" w:rsidP="00C45BA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color w:val="555555"/>
                            <w:sz w:val="23"/>
                            <w:szCs w:val="23"/>
                            <w:lang w:val="pl-PL"/>
                          </w:rPr>
                        </w:pP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Přidej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k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Eckhartov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a k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ám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od 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13. do 19. 9. 2021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ponoř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do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věta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ědom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manifestac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... 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Ode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dneška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můžeš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zaregistrova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zcela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bezplatně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si tak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zajisti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v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míst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.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Přihlas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ještě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dnes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!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Žijem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v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době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kdy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š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rychle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měn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.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livem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těcht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změn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js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ěkteř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lid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ystaven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strachu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ejistotě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.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Eckhar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Toll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tent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ový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kurz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atočil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aby lidem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poskytl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ástroj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kter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="00CB7218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jim</w:t>
                        </w:r>
                        <w:proofErr w:type="spellEnd"/>
                        <w:r w:rsidR="00CB7218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umožn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: 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>
                          <w:rPr>
                            <w:rFonts w:ascii="Cambria Math" w:hAnsi="Cambria Math" w:cs="Cambria Math"/>
                            <w:b/>
                            <w:bCs/>
                            <w:color w:val="555555"/>
                            <w:lang w:val="en-GB"/>
                          </w:rPr>
                          <w:t>⦁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vstoupi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do kontaktu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v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prav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tvořiv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esenc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br/>
                        </w:r>
                        <w:r>
                          <w:rPr>
                            <w:rFonts w:ascii="Cambria Math" w:hAnsi="Cambria Math" w:cs="Cambria Math"/>
                            <w:b/>
                            <w:bCs/>
                            <w:color w:val="555555"/>
                            <w:lang w:val="en-GB"/>
                          </w:rPr>
                          <w:t>⦁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manifestova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ze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eb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sama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br/>
                        </w:r>
                        <w:r>
                          <w:rPr>
                            <w:rFonts w:ascii="Cambria Math" w:hAnsi="Cambria Math" w:cs="Cambria Math"/>
                            <w:b/>
                            <w:bCs/>
                            <w:color w:val="555555"/>
                            <w:lang w:val="en-GB"/>
                          </w:rPr>
                          <w:t>⦁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vytváře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věc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kter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t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obohat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živo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tak, jak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js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to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nikdy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předtím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nezažil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br/>
                        </w:r>
                        <w:r>
                          <w:rPr>
                            <w:rFonts w:ascii="Cambria Math" w:hAnsi="Cambria Math" w:cs="Cambria Math"/>
                            <w:b/>
                            <w:bCs/>
                            <w:color w:val="555555"/>
                            <w:lang w:val="en-GB"/>
                          </w:rPr>
                          <w:t>⦁</w:t>
                        </w:r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tá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tvůrcem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kreativníh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>evolučníh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b/>
                            <w:bCs/>
                            <w:color w:val="555555"/>
                            <w:lang w:val="pl-PL"/>
                          </w:rPr>
                          <w:t xml:space="preserve"> procesu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Tento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kurz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byl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tvořen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zvláště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pro tuto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dob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kdy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je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důležitějš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ež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kdy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dřív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aby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e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lid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aučil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používa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v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nitřn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síl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ytvořil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ovo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optimističtějš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budoucnos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!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Budoucnost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která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estoj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na strachu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nedostatku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ale n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ědomém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bytí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,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ědom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pozornost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a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vědomé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 xml:space="preserve"> </w:t>
                        </w:r>
                        <w:proofErr w:type="spellStart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manifestaci</w:t>
                        </w:r>
                        <w:proofErr w:type="spellEnd"/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t>.</w:t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 w:rsidRPr="004C70C5">
                          <w:rPr>
                            <w:rFonts w:ascii="Roboto" w:hAnsi="Roboto"/>
                            <w:color w:val="555555"/>
                            <w:lang w:val="pl-PL"/>
                          </w:rPr>
                          <w:br/>
                        </w:r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 xml:space="preserve">Budoucnost, </w:t>
                        </w:r>
                        <w:proofErr w:type="spellStart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>kterou</w:t>
                        </w:r>
                        <w:proofErr w:type="spellEnd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 xml:space="preserve"> my </w:t>
                        </w:r>
                        <w:proofErr w:type="spellStart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>lidé</w:t>
                        </w:r>
                        <w:proofErr w:type="spellEnd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>potřebujeme</w:t>
                        </w:r>
                        <w:proofErr w:type="spellEnd"/>
                        <w:r>
                          <w:rPr>
                            <w:rFonts w:ascii="Roboto" w:hAnsi="Roboto"/>
                            <w:b/>
                            <w:bCs/>
                            <w:color w:val="555555"/>
                            <w:lang w:val="en-GB"/>
                          </w:rPr>
                          <w:t xml:space="preserve">! </w:t>
                        </w:r>
                        <w:r>
                          <w:rPr>
                            <w:rFonts w:ascii="Roboto" w:hAnsi="Roboto"/>
                            <w:color w:val="555555"/>
                            <w:lang w:val="en-GB"/>
                          </w:rPr>
                          <w:br/>
                        </w:r>
                      </w:p>
                    </w:tc>
                  </w:tr>
                </w:tbl>
                <w:p w14:paraId="62BFCC37" w14:textId="77777777" w:rsidR="00C45BA2" w:rsidRPr="00C45BA2" w:rsidRDefault="00C45BA2" w:rsidP="00C45BA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1"/>
                      <w:szCs w:val="21"/>
                      <w:lang w:val="pl-PL"/>
                    </w:rPr>
                  </w:pPr>
                </w:p>
              </w:tc>
            </w:tr>
          </w:tbl>
          <w:p w14:paraId="6CF9685A" w14:textId="77777777" w:rsidR="00C45BA2" w:rsidRPr="00C45BA2" w:rsidRDefault="00C45BA2" w:rsidP="00C4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pl-PL"/>
              </w:rPr>
            </w:pPr>
          </w:p>
        </w:tc>
      </w:tr>
    </w:tbl>
    <w:p w14:paraId="7CD5E814" w14:textId="300065E9" w:rsidR="00FB4BC7" w:rsidRDefault="00FB4BC7">
      <w:pPr>
        <w:pBdr>
          <w:bottom w:val="single" w:sz="6" w:space="1" w:color="auto"/>
        </w:pBdr>
        <w:rPr>
          <w:lang w:val="pl-PL"/>
        </w:rPr>
      </w:pPr>
    </w:p>
    <w:p w14:paraId="212BFFC8" w14:textId="1A5275B6" w:rsidR="004C70C5" w:rsidRDefault="004C70C5">
      <w:pPr>
        <w:rPr>
          <w:lang w:val="pl-PL"/>
        </w:rPr>
      </w:pPr>
    </w:p>
    <w:p w14:paraId="687A8754" w14:textId="6B95418D" w:rsidR="004C70C5" w:rsidRPr="00AF6750" w:rsidRDefault="00AF6750">
      <w:pPr>
        <w:rPr>
          <w:rFonts w:ascii="Roboto" w:hAnsi="Roboto"/>
          <w:b/>
          <w:bCs/>
          <w:color w:val="555555"/>
          <w:lang w:val="pl-PL"/>
        </w:rPr>
      </w:pPr>
      <w:r w:rsidRPr="00AF6750">
        <w:rPr>
          <w:rFonts w:ascii="Roboto" w:hAnsi="Roboto"/>
          <w:color w:val="555555"/>
          <w:lang w:val="pl-PL"/>
        </w:rPr>
        <w:t xml:space="preserve">Podle </w:t>
      </w:r>
      <w:proofErr w:type="spellStart"/>
      <w:r w:rsidRPr="00AF6750">
        <w:rPr>
          <w:rFonts w:ascii="Roboto" w:hAnsi="Roboto"/>
          <w:color w:val="555555"/>
          <w:lang w:val="pl-PL"/>
        </w:rPr>
        <w:t>Eckhart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olleh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noh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id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echáv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lap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do </w:t>
      </w:r>
      <w:proofErr w:type="spellStart"/>
      <w:r w:rsidRPr="00AF6750">
        <w:rPr>
          <w:rFonts w:ascii="Roboto" w:hAnsi="Roboto"/>
          <w:color w:val="555555"/>
          <w:lang w:val="pl-PL"/>
        </w:rPr>
        <w:t>pas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imenz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edná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r w:rsidRPr="00AF6750">
        <w:rPr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Věř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i </w:t>
      </w:r>
      <w:proofErr w:type="spellStart"/>
      <w:r w:rsidRPr="00AF6750">
        <w:rPr>
          <w:rFonts w:ascii="Roboto" w:hAnsi="Roboto"/>
          <w:color w:val="555555"/>
          <w:lang w:val="pl-PL"/>
        </w:rPr>
        <w:t>s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ny </w:t>
      </w:r>
      <w:proofErr w:type="spellStart"/>
      <w:r w:rsidRPr="00AF6750">
        <w:rPr>
          <w:rFonts w:ascii="Roboto" w:hAnsi="Roboto"/>
          <w:color w:val="555555"/>
          <w:lang w:val="pl-PL"/>
        </w:rPr>
        <w:t>spl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nalezn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štěst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jen pro to </w:t>
      </w:r>
      <w:proofErr w:type="spellStart"/>
      <w:r w:rsidRPr="00AF6750">
        <w:rPr>
          <w:rFonts w:ascii="Roboto" w:hAnsi="Roboto"/>
          <w:color w:val="555555"/>
          <w:lang w:val="pl-PL"/>
        </w:rPr>
        <w:t>mus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děl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íc</w:t>
      </w:r>
      <w:proofErr w:type="spellEnd"/>
      <w:r w:rsidRPr="00AF6750">
        <w:rPr>
          <w:rFonts w:ascii="Roboto" w:hAnsi="Roboto"/>
          <w:color w:val="555555"/>
          <w:lang w:val="pl-PL"/>
        </w:rPr>
        <w:t>.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Výsledke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je </w:t>
      </w:r>
      <w:proofErr w:type="spellStart"/>
      <w:r w:rsidRPr="00AF6750">
        <w:rPr>
          <w:rFonts w:ascii="Roboto" w:hAnsi="Roboto"/>
          <w:color w:val="555555"/>
          <w:lang w:val="pl-PL"/>
        </w:rPr>
        <w:t>většin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tres... ale </w:t>
      </w:r>
      <w:proofErr w:type="spellStart"/>
      <w:r w:rsidRPr="00AF6750">
        <w:rPr>
          <w:rFonts w:ascii="Roboto" w:hAnsi="Roboto"/>
          <w:color w:val="555555"/>
          <w:lang w:val="pl-PL"/>
        </w:rPr>
        <w:t>tak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trach. </w:t>
      </w:r>
      <w:proofErr w:type="spellStart"/>
      <w:r w:rsidRPr="00AF6750">
        <w:rPr>
          <w:rFonts w:ascii="Roboto" w:hAnsi="Roboto"/>
          <w:color w:val="555555"/>
          <w:lang w:val="pl-PL"/>
        </w:rPr>
        <w:t>Nemoh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i </w:t>
      </w:r>
      <w:proofErr w:type="spellStart"/>
      <w:r w:rsidRPr="00AF6750">
        <w:rPr>
          <w:rFonts w:ascii="Roboto" w:hAnsi="Roboto"/>
          <w:color w:val="555555"/>
          <w:lang w:val="pl-PL"/>
        </w:rPr>
        <w:t>dovol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ěl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én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proto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pak si </w:t>
      </w:r>
      <w:proofErr w:type="spellStart"/>
      <w:r w:rsidRPr="00AF6750">
        <w:rPr>
          <w:rFonts w:ascii="Roboto" w:hAnsi="Roboto"/>
          <w:color w:val="555555"/>
          <w:lang w:val="pl-PL"/>
        </w:rPr>
        <w:t>pře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ny </w:t>
      </w:r>
      <w:proofErr w:type="spellStart"/>
      <w:r w:rsidRPr="00AF6750">
        <w:rPr>
          <w:rFonts w:ascii="Roboto" w:hAnsi="Roboto"/>
          <w:color w:val="555555"/>
          <w:lang w:val="pl-PL"/>
        </w:rPr>
        <w:t>nikd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esplní</w:t>
      </w:r>
      <w:proofErr w:type="spellEnd"/>
      <w:r w:rsidRPr="00AF6750">
        <w:rPr>
          <w:rFonts w:ascii="Roboto" w:hAnsi="Roboto"/>
          <w:color w:val="555555"/>
          <w:lang w:val="pl-PL"/>
        </w:rPr>
        <w:t>...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Někd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činnos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víz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tolik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 </w:t>
      </w:r>
      <w:proofErr w:type="spellStart"/>
      <w:r w:rsidRPr="00AF6750">
        <w:rPr>
          <w:rFonts w:ascii="Roboto" w:hAnsi="Roboto"/>
          <w:color w:val="555555"/>
          <w:lang w:val="pl-PL"/>
        </w:rPr>
        <w:t>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ač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totožňo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a </w:t>
      </w:r>
      <w:proofErr w:type="spellStart"/>
      <w:r w:rsidRPr="00AF6750">
        <w:rPr>
          <w:rFonts w:ascii="Roboto" w:hAnsi="Roboto"/>
          <w:color w:val="555555"/>
          <w:lang w:val="pl-PL"/>
        </w:rPr>
        <w:t>zapome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dl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edná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existuj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ešt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in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imenz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: </w:t>
      </w:r>
      <w:r w:rsidRPr="00AF6750">
        <w:rPr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Dimenze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bytí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>!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Eckhar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oll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é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cel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bezplatné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úvodní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online kurzu </w:t>
      </w:r>
      <w:proofErr w:type="spellStart"/>
      <w:r w:rsidRPr="00AF6750">
        <w:rPr>
          <w:rFonts w:ascii="Roboto" w:hAnsi="Roboto"/>
          <w:color w:val="555555"/>
          <w:lang w:val="pl-PL"/>
        </w:rPr>
        <w:t>učí</w:t>
      </w:r>
      <w:proofErr w:type="spellEnd"/>
      <w:r w:rsidRPr="00AF6750">
        <w:rPr>
          <w:rFonts w:ascii="Roboto" w:hAnsi="Roboto"/>
          <w:color w:val="555555"/>
          <w:lang w:val="pl-PL"/>
        </w:rPr>
        <w:t>, j</w:t>
      </w:r>
      <w:r w:rsidRPr="00AF6750">
        <w:rPr>
          <w:rFonts w:ascii="Roboto" w:hAnsi="Roboto"/>
          <w:b/>
          <w:bCs/>
          <w:color w:val="555555"/>
          <w:lang w:val="pl-PL"/>
        </w:rPr>
        <w:t xml:space="preserve">ak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řesta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ouze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jedna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začí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si sny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lni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omocí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bytí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>.</w:t>
      </w:r>
    </w:p>
    <w:p w14:paraId="5800C1A5" w14:textId="3011C7DC" w:rsidR="00AF6750" w:rsidRPr="00AF6750" w:rsidRDefault="00AF6750">
      <w:pPr>
        <w:pBdr>
          <w:bottom w:val="single" w:sz="6" w:space="1" w:color="auto"/>
        </w:pBdr>
        <w:rPr>
          <w:rFonts w:ascii="Roboto" w:hAnsi="Roboto"/>
          <w:b/>
          <w:bCs/>
          <w:color w:val="555555"/>
          <w:lang w:val="pl-PL"/>
        </w:rPr>
      </w:pPr>
    </w:p>
    <w:p w14:paraId="79B29BFB" w14:textId="538C9302" w:rsidR="00AF6750" w:rsidRDefault="00AF6750">
      <w:pPr>
        <w:rPr>
          <w:lang w:val="pl-PL"/>
        </w:rPr>
      </w:pPr>
      <w:proofErr w:type="spellStart"/>
      <w:r w:rsidRPr="00AF6750">
        <w:rPr>
          <w:rFonts w:ascii="Roboto" w:hAnsi="Roboto"/>
          <w:color w:val="555555"/>
          <w:lang w:val="pl-PL"/>
        </w:rPr>
        <w:lastRenderedPageBreak/>
        <w:t>Přidej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k </w:t>
      </w:r>
      <w:proofErr w:type="spellStart"/>
      <w:r w:rsidRPr="00AF6750">
        <w:rPr>
          <w:rFonts w:ascii="Roboto" w:hAnsi="Roboto"/>
          <w:color w:val="555555"/>
          <w:lang w:val="pl-PL"/>
        </w:rPr>
        <w:t>Eckhartov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k </w:t>
      </w:r>
      <w:proofErr w:type="spellStart"/>
      <w:r w:rsidRPr="00AF6750">
        <w:rPr>
          <w:rFonts w:ascii="Roboto" w:hAnsi="Roboto"/>
          <w:color w:val="555555"/>
          <w:lang w:val="pl-PL"/>
        </w:rPr>
        <w:t>ná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t>od 13. do 19. 9. 2021</w:t>
      </w:r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ponoř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do </w:t>
      </w:r>
      <w:proofErr w:type="spellStart"/>
      <w:r w:rsidRPr="00AF6750">
        <w:rPr>
          <w:rFonts w:ascii="Roboto" w:hAnsi="Roboto"/>
          <w:color w:val="555555"/>
          <w:lang w:val="pl-PL"/>
        </w:rPr>
        <w:t>svět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ědom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anifesta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.. </w:t>
      </w:r>
      <w:r w:rsidRPr="00AF6750">
        <w:rPr>
          <w:rFonts w:ascii="Roboto" w:hAnsi="Roboto"/>
          <w:b/>
          <w:bCs/>
          <w:color w:val="555555"/>
          <w:lang w:val="pl-PL"/>
        </w:rPr>
        <w:t xml:space="preserve">Ode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dneška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můžeš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zaregistrova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zcela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bezplatně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si tak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zajistit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své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místo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řihlas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ještě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dnes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>!</w:t>
      </w:r>
      <w:r w:rsidRPr="00AF6750">
        <w:rPr>
          <w:rFonts w:ascii="Roboto" w:hAnsi="Roboto"/>
          <w:color w:val="555555"/>
          <w:lang w:val="pl-PL"/>
        </w:rPr>
        <w:t xml:space="preserve">   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Eckhar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oll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je </w:t>
      </w:r>
      <w:proofErr w:type="spellStart"/>
      <w:r w:rsidRPr="00AF6750">
        <w:rPr>
          <w:rFonts w:ascii="Roboto" w:hAnsi="Roboto"/>
          <w:color w:val="555555"/>
          <w:lang w:val="pl-PL"/>
        </w:rPr>
        <w:t>světov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nám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jako jeden z </w:t>
      </w:r>
      <w:proofErr w:type="spellStart"/>
      <w:r w:rsidRPr="00AF6750">
        <w:rPr>
          <w:rFonts w:ascii="Roboto" w:hAnsi="Roboto"/>
          <w:color w:val="555555"/>
          <w:lang w:val="pl-PL"/>
        </w:rPr>
        <w:t>nejduchovnější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čitelů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color w:val="555555"/>
          <w:lang w:val="pl-PL"/>
        </w:rPr>
        <w:t xml:space="preserve">a </w:t>
      </w:r>
      <w:proofErr w:type="spellStart"/>
      <w:r w:rsidRPr="00AF6750">
        <w:rPr>
          <w:rFonts w:ascii="Roboto" w:hAnsi="Roboto"/>
          <w:color w:val="555555"/>
          <w:lang w:val="pl-PL"/>
        </w:rPr>
        <w:t>vizionářů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Uč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id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z </w:t>
      </w:r>
      <w:proofErr w:type="spellStart"/>
      <w:r w:rsidRPr="00AF6750">
        <w:rPr>
          <w:rFonts w:ascii="Roboto" w:hAnsi="Roboto"/>
          <w:color w:val="555555"/>
          <w:lang w:val="pl-PL"/>
        </w:rPr>
        <w:t>celéh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ět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nejrůznější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volá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tradic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i kultur.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Uč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technik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vede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tom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online kurzu </w:t>
      </w:r>
      <w:proofErr w:type="spellStart"/>
      <w:r w:rsidRPr="00AF6750">
        <w:rPr>
          <w:rFonts w:ascii="Roboto" w:hAnsi="Roboto"/>
          <w:color w:val="555555"/>
          <w:lang w:val="pl-PL"/>
        </w:rPr>
        <w:t>oc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každ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d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chce </w:t>
      </w:r>
      <w:proofErr w:type="spellStart"/>
      <w:r w:rsidRPr="00AF6750">
        <w:rPr>
          <w:rFonts w:ascii="Roboto" w:hAnsi="Roboto"/>
          <w:color w:val="555555"/>
          <w:lang w:val="pl-PL"/>
        </w:rPr>
        <w:t>ží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plňujíc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šťastn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živo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napln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yuží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řirozen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řivos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 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Koho</w:t>
      </w:r>
      <w:proofErr w:type="spellEnd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tento</w:t>
      </w:r>
      <w:proofErr w:type="spellEnd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bezplatný</w:t>
      </w:r>
      <w:proofErr w:type="spellEnd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 xml:space="preserve"> kurz </w:t>
      </w:r>
      <w:proofErr w:type="spellStart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nejvíce</w:t>
      </w:r>
      <w:proofErr w:type="spellEnd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obohatí</w:t>
      </w:r>
      <w:proofErr w:type="spellEnd"/>
      <w:r w:rsidRPr="00AF6750">
        <w:rPr>
          <w:rFonts w:ascii="Roboto" w:hAnsi="Roboto"/>
          <w:b/>
          <w:bCs/>
          <w:color w:val="555555"/>
          <w:sz w:val="27"/>
          <w:szCs w:val="27"/>
          <w:lang w:val="pl-PL"/>
        </w:rPr>
        <w:t>?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Samozřejm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každéh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d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chce </w:t>
      </w:r>
      <w:proofErr w:type="spellStart"/>
      <w:r w:rsidRPr="00AF6750">
        <w:rPr>
          <w:rFonts w:ascii="Roboto" w:hAnsi="Roboto"/>
          <w:color w:val="555555"/>
          <w:lang w:val="pl-PL"/>
        </w:rPr>
        <w:t>nauč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íc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o </w:t>
      </w:r>
      <w:proofErr w:type="spellStart"/>
      <w:r w:rsidRPr="00AF6750">
        <w:rPr>
          <w:rFonts w:ascii="Roboto" w:hAnsi="Roboto"/>
          <w:color w:val="555555"/>
          <w:lang w:val="pl-PL"/>
        </w:rPr>
        <w:t>manifestac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ale </w:t>
      </w:r>
      <w:proofErr w:type="spellStart"/>
      <w:r w:rsidRPr="00AF6750">
        <w:rPr>
          <w:rFonts w:ascii="Roboto" w:hAnsi="Roboto"/>
          <w:color w:val="555555"/>
          <w:lang w:val="pl-PL"/>
        </w:rPr>
        <w:t>ten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kurz </w:t>
      </w:r>
      <w:proofErr w:type="spellStart"/>
      <w:r w:rsidRPr="00AF6750">
        <w:rPr>
          <w:rFonts w:ascii="Roboto" w:hAnsi="Roboto"/>
          <w:color w:val="555555"/>
          <w:lang w:val="pl-PL"/>
        </w:rPr>
        <w:t>mů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esmírn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inspiro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obzvlášt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id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aktiv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následující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ofesí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: 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bCs/>
          <w:color w:val="555555"/>
          <w:lang w:val="pl-PL"/>
        </w:rPr>
        <w:t>Podnikatelé</w:t>
      </w:r>
      <w:proofErr w:type="spellEnd"/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Ať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s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robn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dnikatel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výkonn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ředitel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lk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firmy </w:t>
      </w:r>
      <w:proofErr w:type="spellStart"/>
      <w:r w:rsidRPr="00AF6750">
        <w:rPr>
          <w:rFonts w:ascii="Roboto" w:hAnsi="Roboto"/>
          <w:color w:val="555555"/>
          <w:lang w:val="pl-PL"/>
        </w:rPr>
        <w:t>neb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rovn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ačíná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: </w:t>
      </w:r>
      <w:proofErr w:type="spellStart"/>
      <w:r w:rsidRPr="00AF6750">
        <w:rPr>
          <w:rFonts w:ascii="Roboto" w:hAnsi="Roboto"/>
          <w:color w:val="555555"/>
          <w:lang w:val="pl-PL"/>
        </w:rPr>
        <w:t>jestl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chc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ac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osáhnou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zitivní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měn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ten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kurz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skyt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ástroj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pomoc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kterých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okáž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otevří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ysl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začn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pr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život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oopravd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ř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a </w:t>
      </w:r>
      <w:proofErr w:type="spellStart"/>
      <w:r w:rsidRPr="00AF6750">
        <w:rPr>
          <w:rFonts w:ascii="Roboto" w:hAnsi="Roboto"/>
          <w:color w:val="555555"/>
          <w:lang w:val="pl-PL"/>
        </w:rPr>
        <w:t>přito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ůstan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oham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na </w:t>
      </w:r>
      <w:proofErr w:type="spellStart"/>
      <w:r w:rsidRPr="00AF6750">
        <w:rPr>
          <w:rFonts w:ascii="Roboto" w:hAnsi="Roboto"/>
          <w:color w:val="555555"/>
          <w:lang w:val="pl-PL"/>
        </w:rPr>
        <w:t>ze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v </w:t>
      </w:r>
      <w:proofErr w:type="spellStart"/>
      <w:r w:rsidRPr="00AF6750">
        <w:rPr>
          <w:rFonts w:ascii="Roboto" w:hAnsi="Roboto"/>
          <w:color w:val="555555"/>
          <w:lang w:val="pl-PL"/>
        </w:rPr>
        <w:t>přítomnos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přestan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treso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uplatní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ůj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tenciál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color w:val="555555"/>
          <w:lang w:val="pl-PL"/>
        </w:rPr>
        <w:t>Umělc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hudebníc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spisovatelé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všichn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umělecky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aktivní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lidé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Důležitějš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e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echnik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je </w:t>
      </w:r>
      <w:proofErr w:type="spellStart"/>
      <w:r w:rsidRPr="00AF6750">
        <w:rPr>
          <w:rFonts w:ascii="Roboto" w:hAnsi="Roboto"/>
          <w:color w:val="555555"/>
          <w:lang w:val="pl-PL"/>
        </w:rPr>
        <w:t>vědom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na </w:t>
      </w:r>
      <w:proofErr w:type="spellStart"/>
      <w:r w:rsidRPr="00AF6750">
        <w:rPr>
          <w:rFonts w:ascii="Roboto" w:hAnsi="Roboto"/>
          <w:color w:val="555555"/>
          <w:lang w:val="pl-PL"/>
        </w:rPr>
        <w:t>kterém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j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měleck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á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toj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Vědom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anifesta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mů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sob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jí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droj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terém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Eckhar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řík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„</w:t>
      </w:r>
      <w:proofErr w:type="spellStart"/>
      <w:r w:rsidRPr="00AF6750">
        <w:rPr>
          <w:rFonts w:ascii="Roboto" w:hAnsi="Roboto"/>
          <w:color w:val="555555"/>
          <w:lang w:val="pl-PL"/>
        </w:rPr>
        <w:t>prav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droj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řivos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“.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color w:val="555555"/>
          <w:lang w:val="pl-PL"/>
        </w:rPr>
        <w:t>Učitelé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profesoř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pedagogové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vědc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vychovatelé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Má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edineč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aměstná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v </w:t>
      </w:r>
      <w:proofErr w:type="spellStart"/>
      <w:r w:rsidRPr="00AF6750">
        <w:rPr>
          <w:rFonts w:ascii="Roboto" w:hAnsi="Roboto"/>
          <w:color w:val="555555"/>
          <w:lang w:val="pl-PL"/>
        </w:rPr>
        <w:t>něm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hlubo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opojuj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 </w:t>
      </w:r>
      <w:proofErr w:type="spellStart"/>
      <w:r w:rsidRPr="00AF6750">
        <w:rPr>
          <w:rFonts w:ascii="Roboto" w:hAnsi="Roboto"/>
          <w:color w:val="555555"/>
          <w:lang w:val="pl-PL"/>
        </w:rPr>
        <w:t>lid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Kdy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chopí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jak </w:t>
      </w:r>
      <w:proofErr w:type="spellStart"/>
      <w:r w:rsidRPr="00AF6750">
        <w:rPr>
          <w:rFonts w:ascii="Roboto" w:hAnsi="Roboto"/>
          <w:color w:val="555555"/>
          <w:lang w:val="pl-PL"/>
        </w:rPr>
        <w:t>uč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zůst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poj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dstat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dotkn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id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na </w:t>
      </w:r>
      <w:proofErr w:type="spellStart"/>
      <w:r w:rsidRPr="00AF6750">
        <w:rPr>
          <w:rFonts w:ascii="Roboto" w:hAnsi="Roboto"/>
          <w:color w:val="555555"/>
          <w:lang w:val="pl-PL"/>
        </w:rPr>
        <w:t>zcel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i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úrovn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bud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č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 </w:t>
      </w:r>
      <w:proofErr w:type="spellStart"/>
      <w:r w:rsidRPr="00AF6750">
        <w:rPr>
          <w:rFonts w:ascii="Roboto" w:hAnsi="Roboto"/>
          <w:color w:val="555555"/>
          <w:lang w:val="pl-PL"/>
        </w:rPr>
        <w:t>větš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inspirac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color w:val="555555"/>
          <w:lang w:val="pl-PL"/>
        </w:rPr>
        <w:t>Učitelé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jógy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meditace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terapeut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léčitelé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Vědom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anifesta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je jako </w:t>
      </w:r>
      <w:proofErr w:type="spellStart"/>
      <w:r w:rsidRPr="00AF6750">
        <w:rPr>
          <w:rFonts w:ascii="Roboto" w:hAnsi="Roboto"/>
          <w:color w:val="555555"/>
          <w:lang w:val="pl-PL"/>
        </w:rPr>
        <w:t>stvořen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k tomu, aby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mohl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ost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k </w:t>
      </w:r>
      <w:proofErr w:type="spellStart"/>
      <w:r w:rsidRPr="00AF6750">
        <w:rPr>
          <w:rFonts w:ascii="Roboto" w:hAnsi="Roboto"/>
          <w:color w:val="555555"/>
          <w:lang w:val="pl-PL"/>
        </w:rPr>
        <w:t>duchovním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droj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éč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inteligen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moudros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ter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cház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za </w:t>
      </w:r>
      <w:proofErr w:type="spellStart"/>
      <w:r w:rsidRPr="00AF6750">
        <w:rPr>
          <w:rFonts w:ascii="Roboto" w:hAnsi="Roboto"/>
          <w:color w:val="555555"/>
          <w:lang w:val="pl-PL"/>
        </w:rPr>
        <w:t>hranice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intelektuál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ysl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Kdy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bud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aco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 </w:t>
      </w:r>
      <w:proofErr w:type="spellStart"/>
      <w:r w:rsidRPr="00AF6750">
        <w:rPr>
          <w:rFonts w:ascii="Roboto" w:hAnsi="Roboto"/>
          <w:color w:val="555555"/>
          <w:lang w:val="pl-PL"/>
        </w:rPr>
        <w:t>lid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teř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ouž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bý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dravějš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spokojenějš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metody </w:t>
      </w:r>
      <w:proofErr w:type="spellStart"/>
      <w:r w:rsidRPr="00AF6750">
        <w:rPr>
          <w:rFonts w:ascii="Roboto" w:hAnsi="Roboto"/>
          <w:color w:val="555555"/>
          <w:lang w:val="pl-PL"/>
        </w:rPr>
        <w:t>uvede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tom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programu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moh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léz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droj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z </w:t>
      </w:r>
      <w:proofErr w:type="spellStart"/>
      <w:r w:rsidRPr="00AF6750">
        <w:rPr>
          <w:rFonts w:ascii="Roboto" w:hAnsi="Roboto"/>
          <w:color w:val="555555"/>
          <w:lang w:val="pl-PL"/>
        </w:rPr>
        <w:t>něho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ůž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zejí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kuteč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léč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 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color w:val="555555"/>
          <w:lang w:val="pl-PL"/>
        </w:rPr>
        <w:t>Řečníc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vedoucí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seminářů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myslitelé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Jestl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á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edineč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selstv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kter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vě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třebuj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lyše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jak ho </w:t>
      </w:r>
      <w:proofErr w:type="spellStart"/>
      <w:r w:rsidRPr="00AF6750">
        <w:rPr>
          <w:rFonts w:ascii="Roboto" w:hAnsi="Roboto"/>
          <w:color w:val="555555"/>
          <w:lang w:val="pl-PL"/>
        </w:rPr>
        <w:t>můž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co </w:t>
      </w:r>
      <w:proofErr w:type="spellStart"/>
      <w:r w:rsidRPr="00AF6750">
        <w:rPr>
          <w:rFonts w:ascii="Roboto" w:hAnsi="Roboto"/>
          <w:color w:val="555555"/>
          <w:lang w:val="pl-PL"/>
        </w:rPr>
        <w:t>nejúčinněj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díle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? A i </w:t>
      </w:r>
      <w:proofErr w:type="spellStart"/>
      <w:r w:rsidRPr="00AF6750">
        <w:rPr>
          <w:rFonts w:ascii="Roboto" w:hAnsi="Roboto"/>
          <w:color w:val="555555"/>
          <w:lang w:val="pl-PL"/>
        </w:rPr>
        <w:t>kdy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u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s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úspěšný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jak </w:t>
      </w:r>
      <w:proofErr w:type="spellStart"/>
      <w:r w:rsidRPr="00AF6750">
        <w:rPr>
          <w:rFonts w:ascii="Roboto" w:hAnsi="Roboto"/>
          <w:color w:val="555555"/>
          <w:lang w:val="pl-PL"/>
        </w:rPr>
        <w:t>zajistí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aby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ego </w:t>
      </w:r>
      <w:proofErr w:type="spellStart"/>
      <w:r w:rsidRPr="00AF6750">
        <w:rPr>
          <w:rFonts w:ascii="Roboto" w:hAnsi="Roboto"/>
          <w:color w:val="555555"/>
          <w:lang w:val="pl-PL"/>
        </w:rPr>
        <w:t>nezastínil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ác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? </w:t>
      </w:r>
      <w:proofErr w:type="spellStart"/>
      <w:r w:rsidRPr="00AF6750">
        <w:rPr>
          <w:rFonts w:ascii="Roboto" w:hAnsi="Roboto"/>
          <w:color w:val="555555"/>
          <w:lang w:val="pl-PL"/>
        </w:rPr>
        <w:t>Vědom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anifesta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skyt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truktur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dík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í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bud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oc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ruh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és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promlouv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z </w:t>
      </w:r>
      <w:proofErr w:type="spellStart"/>
      <w:r w:rsidRPr="00AF6750">
        <w:rPr>
          <w:rFonts w:ascii="Roboto" w:hAnsi="Roboto"/>
          <w:color w:val="555555"/>
          <w:lang w:val="pl-PL"/>
        </w:rPr>
        <w:t>vnitřníh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ostor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klid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inspira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color w:val="555555"/>
          <w:lang w:val="pl-PL"/>
        </w:rPr>
        <w:br/>
      </w:r>
      <w:proofErr w:type="spellStart"/>
      <w:r w:rsidRPr="00AF6750">
        <w:rPr>
          <w:rFonts w:ascii="Roboto" w:hAnsi="Roboto"/>
          <w:b/>
          <w:color w:val="555555"/>
          <w:lang w:val="pl-PL"/>
        </w:rPr>
        <w:t>Rodiče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rodiny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lidé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vzdělávacími</w:t>
      </w:r>
      <w:proofErr w:type="spellEnd"/>
      <w:r w:rsidRPr="00AF6750">
        <w:rPr>
          <w:rFonts w:ascii="Roboto" w:hAnsi="Roboto"/>
          <w:b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b/>
          <w:color w:val="555555"/>
          <w:lang w:val="pl-PL"/>
        </w:rPr>
        <w:t>úkoly</w:t>
      </w:r>
      <w:proofErr w:type="spellEnd"/>
      <w:r w:rsidRPr="00AF6750">
        <w:rPr>
          <w:rFonts w:ascii="Roboto" w:hAnsi="Roboto"/>
          <w:b/>
          <w:bCs/>
          <w:color w:val="555555"/>
          <w:lang w:val="pl-PL"/>
        </w:rPr>
        <w:t xml:space="preserve">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Kdy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zdělává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ruh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nese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akož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zor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vůd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lk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zodpovědnos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Musí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čin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důležit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rozhodnut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moudř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rad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zároveň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ypořád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stresem a </w:t>
      </w:r>
      <w:proofErr w:type="spellStart"/>
      <w:r w:rsidRPr="00AF6750">
        <w:rPr>
          <w:rFonts w:ascii="Roboto" w:hAnsi="Roboto"/>
          <w:color w:val="555555"/>
          <w:lang w:val="pl-PL"/>
        </w:rPr>
        <w:t>obtížný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ituacem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Uče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techniky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ředstaven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v </w:t>
      </w:r>
      <w:proofErr w:type="spellStart"/>
      <w:r w:rsidRPr="00AF6750">
        <w:rPr>
          <w:rFonts w:ascii="Roboto" w:hAnsi="Roboto"/>
          <w:color w:val="555555"/>
          <w:lang w:val="pl-PL"/>
        </w:rPr>
        <w:t>tomto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programu </w:t>
      </w:r>
      <w:proofErr w:type="spellStart"/>
      <w:r w:rsidRPr="00AF6750">
        <w:rPr>
          <w:rFonts w:ascii="Roboto" w:hAnsi="Roboto"/>
          <w:color w:val="555555"/>
          <w:lang w:val="pl-PL"/>
        </w:rPr>
        <w:t>t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moh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ytvoř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harmonick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pln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řítomn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lastRenderedPageBreak/>
        <w:t>tvořiv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rodin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r w:rsidRPr="00AF6750">
        <w:rPr>
          <w:rFonts w:ascii="Roboto" w:hAnsi="Roboto"/>
          <w:color w:val="555555"/>
          <w:lang w:val="pl-PL"/>
        </w:rPr>
        <w:br/>
      </w:r>
      <w:r w:rsidRPr="00AF6750">
        <w:rPr>
          <w:rFonts w:ascii="Roboto" w:hAnsi="Roboto"/>
          <w:b/>
          <w:bCs/>
          <w:color w:val="555555"/>
          <w:lang w:val="pl-PL"/>
        </w:rPr>
        <w:br/>
      </w:r>
      <w:proofErr w:type="spellStart"/>
      <w:r w:rsidRPr="00AF6750">
        <w:rPr>
          <w:rFonts w:ascii="Roboto" w:hAnsi="Roboto"/>
          <w:color w:val="555555"/>
          <w:lang w:val="pl-PL"/>
        </w:rPr>
        <w:t>Když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naučí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yrovna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byt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dělán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, </w:t>
      </w:r>
      <w:proofErr w:type="spellStart"/>
      <w:r w:rsidRPr="00AF6750">
        <w:rPr>
          <w:rFonts w:ascii="Roboto" w:hAnsi="Roboto"/>
          <w:color w:val="555555"/>
          <w:lang w:val="pl-PL"/>
        </w:rPr>
        <w:t>tvoj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ři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j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to </w:t>
      </w:r>
      <w:proofErr w:type="spellStart"/>
      <w:r w:rsidRPr="00AF6750">
        <w:rPr>
          <w:rFonts w:ascii="Roboto" w:hAnsi="Roboto"/>
          <w:color w:val="555555"/>
          <w:lang w:val="pl-PL"/>
        </w:rPr>
        <w:t>posíl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. </w:t>
      </w:r>
      <w:proofErr w:type="spellStart"/>
      <w:r w:rsidRPr="00AF6750">
        <w:rPr>
          <w:rFonts w:ascii="Roboto" w:hAnsi="Roboto"/>
          <w:color w:val="555555"/>
          <w:lang w:val="pl-PL"/>
        </w:rPr>
        <w:t>Začn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ebo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roudit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ořivá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inteligenc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smíru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a </w:t>
      </w:r>
      <w:proofErr w:type="spellStart"/>
      <w:r w:rsidRPr="00AF6750">
        <w:rPr>
          <w:rFonts w:ascii="Roboto" w:hAnsi="Roboto"/>
          <w:color w:val="555555"/>
          <w:lang w:val="pl-PL"/>
        </w:rPr>
        <w:t>jej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síla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ě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podpoří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ve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tvé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 </w:t>
      </w:r>
      <w:proofErr w:type="spellStart"/>
      <w:r w:rsidRPr="00AF6750">
        <w:rPr>
          <w:rFonts w:ascii="Roboto" w:hAnsi="Roboto"/>
          <w:color w:val="555555"/>
          <w:lang w:val="pl-PL"/>
        </w:rPr>
        <w:t>manifestaci</w:t>
      </w:r>
      <w:proofErr w:type="spellEnd"/>
      <w:r w:rsidRPr="00AF6750">
        <w:rPr>
          <w:rFonts w:ascii="Roboto" w:hAnsi="Roboto"/>
          <w:color w:val="555555"/>
          <w:lang w:val="pl-PL"/>
        </w:rPr>
        <w:t xml:space="preserve">!  </w:t>
      </w:r>
      <w:r w:rsidRPr="00AF6750">
        <w:rPr>
          <w:rFonts w:ascii="Roboto" w:hAnsi="Roboto"/>
          <w:b/>
          <w:bCs/>
          <w:color w:val="555555"/>
          <w:lang w:val="pl-PL"/>
        </w:rPr>
        <w:br/>
      </w:r>
    </w:p>
    <w:p w14:paraId="52F09FFF" w14:textId="7436E588" w:rsidR="00AF6750" w:rsidRDefault="00AF6750">
      <w:pPr>
        <w:pBdr>
          <w:bottom w:val="single" w:sz="6" w:space="1" w:color="auto"/>
        </w:pBdr>
        <w:rPr>
          <w:lang w:val="pl-PL"/>
        </w:rPr>
      </w:pPr>
    </w:p>
    <w:p w14:paraId="546F2A13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V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tomto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bezplatném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úvodním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kurzu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aučíš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jak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začí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a podpory</w:t>
      </w:r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tvořivé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inteligenc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esmír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tvoři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hlubin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Byt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.</w:t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Jedno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líčových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odmínek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ac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je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ukotven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"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ítomnost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" - v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ocit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"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jsem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" a v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našem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jediném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pravém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zdroj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naplněn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js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spojeni s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o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ítomnost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tvoří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rostor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radost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děčnost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a dostatku. </w:t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Vědomá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manifestac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od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manifestování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ega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liší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v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několika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důležitých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ohledech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:</w:t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</w:p>
    <w:p w14:paraId="47AE0EE4" w14:textId="77777777" w:rsidR="00126354" w:rsidRPr="00126354" w:rsidRDefault="00126354" w:rsidP="00126354">
      <w:pPr>
        <w:numPr>
          <w:ilvl w:val="0"/>
          <w:numId w:val="1"/>
        </w:numPr>
        <w:spacing w:after="0" w:line="240" w:lineRule="auto"/>
        <w:ind w:left="136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uje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ega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ívá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oci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ouz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a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edostatk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a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tvoří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ocit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hojnost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terý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zniká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jsm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ukotven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v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plnost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a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bohatství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přítomného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okamžik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(Eckhart </w:t>
      </w:r>
      <w:proofErr w:type="spellStart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>jej</w:t>
      </w:r>
      <w:proofErr w:type="spellEnd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 </w:t>
      </w:r>
      <w:proofErr w:type="spellStart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>popisuje</w:t>
      </w:r>
      <w:proofErr w:type="spellEnd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 </w:t>
      </w:r>
      <w:proofErr w:type="spellStart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>jako</w:t>
      </w:r>
      <w:proofErr w:type="spellEnd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 "</w:t>
      </w:r>
      <w:proofErr w:type="spellStart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>kontakt</w:t>
      </w:r>
      <w:proofErr w:type="spellEnd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 s </w:t>
      </w:r>
      <w:proofErr w:type="spellStart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>božstvím</w:t>
      </w:r>
      <w:proofErr w:type="spellEnd"/>
      <w:r w:rsidRPr="00126354">
        <w:rPr>
          <w:rFonts w:ascii="Roboto" w:eastAsia="Times New Roman" w:hAnsi="Roboto" w:cs="Times New Roman"/>
          <w:color w:val="555555"/>
          <w:sz w:val="24"/>
          <w:szCs w:val="24"/>
        </w:rPr>
        <w:t xml:space="preserve">".) </w:t>
      </w:r>
    </w:p>
    <w:p w14:paraId="7B7E218F" w14:textId="77777777" w:rsidR="00126354" w:rsidRPr="00126354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30DA57E5" w14:textId="77777777" w:rsidR="00126354" w:rsidRPr="00CB7218" w:rsidRDefault="00126354" w:rsidP="00126354">
      <w:pPr>
        <w:numPr>
          <w:ilvl w:val="0"/>
          <w:numId w:val="2"/>
        </w:numPr>
        <w:spacing w:after="0" w:line="240" w:lineRule="auto"/>
        <w:ind w:left="1365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uje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ega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často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tá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: "Jak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ůž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dosta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co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ch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?"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a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tá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: </w:t>
      </w:r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"Co ode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mě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chce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vesmír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?"</w:t>
      </w:r>
    </w:p>
    <w:p w14:paraId="436ACA3A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</w:p>
    <w:p w14:paraId="72DCEB55" w14:textId="77777777" w:rsidR="00126354" w:rsidRPr="00CB7218" w:rsidRDefault="00126354" w:rsidP="00126354">
      <w:pPr>
        <w:numPr>
          <w:ilvl w:val="0"/>
          <w:numId w:val="3"/>
        </w:numPr>
        <w:spacing w:after="0" w:line="240" w:lineRule="auto"/>
        <w:ind w:left="1365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uje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ega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js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odkázán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na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vo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osobn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íl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ůl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a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ůže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polehnou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na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sílu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vesmírné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inteligenc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</w:p>
    <w:p w14:paraId="203D1B09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</w:p>
    <w:p w14:paraId="6342E52F" w14:textId="77777777" w:rsidR="00126354" w:rsidRPr="00CB7218" w:rsidRDefault="00126354" w:rsidP="00126354">
      <w:pPr>
        <w:numPr>
          <w:ilvl w:val="0"/>
          <w:numId w:val="4"/>
        </w:numPr>
        <w:spacing w:after="0" w:line="240" w:lineRule="auto"/>
        <w:ind w:left="1365"/>
        <w:rPr>
          <w:rFonts w:ascii="Times New Roman" w:eastAsia="Times New Roman" w:hAnsi="Times New Roman" w:cs="Times New Roman"/>
          <w:color w:val="000000"/>
          <w:sz w:val="21"/>
          <w:szCs w:val="21"/>
          <w:lang w:val="pl-PL"/>
        </w:rPr>
      </w:pP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uje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z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ega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často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ás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apadaj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egativn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yšlenky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a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ochybnost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ám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é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a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na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cestě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yvstanou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překážky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oudř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ituaci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zvážím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a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posoudím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své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možnost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.</w:t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</w:p>
    <w:p w14:paraId="185F2FC4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B7218">
        <w:rPr>
          <w:rFonts w:ascii="Times New Roman" w:eastAsia="Times New Roman" w:hAnsi="Times New Roman" w:cs="Times New Roman"/>
          <w:sz w:val="24"/>
          <w:szCs w:val="24"/>
          <w:lang w:val="pl-PL"/>
        </w:rPr>
        <w:br/>
      </w:r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br/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esmír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miluj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tvoření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.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Když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naučíme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jak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vědomě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>manifestovat</w:t>
      </w:r>
      <w:proofErr w:type="spellEnd"/>
      <w:r w:rsidRPr="00CB7218">
        <w:rPr>
          <w:rFonts w:ascii="Roboto" w:eastAsia="Times New Roman" w:hAnsi="Roboto" w:cs="Times New Roman"/>
          <w:color w:val="555555"/>
          <w:sz w:val="24"/>
          <w:szCs w:val="24"/>
          <w:lang w:val="pl-PL"/>
        </w:rPr>
        <w:t xml:space="preserve">,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stanem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s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nástroj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tvořivé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>inteligence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4"/>
          <w:szCs w:val="24"/>
          <w:lang w:val="pl-PL"/>
        </w:rPr>
        <w:t xml:space="preserve">. </w:t>
      </w:r>
    </w:p>
    <w:p w14:paraId="16B83711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color w:val="555555"/>
          <w:sz w:val="24"/>
          <w:szCs w:val="24"/>
          <w:lang w:val="pl-PL"/>
        </w:rPr>
      </w:pPr>
    </w:p>
    <w:p w14:paraId="342537E1" w14:textId="77777777" w:rsidR="00126354" w:rsidRPr="00CB7218" w:rsidRDefault="00126354" w:rsidP="001263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12DD8F21" w14:textId="77777777" w:rsidR="00126354" w:rsidRPr="00CB7218" w:rsidRDefault="00126354" w:rsidP="001263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7"/>
          <w:szCs w:val="27"/>
          <w:lang w:val="pl-PL"/>
        </w:rPr>
      </w:pP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Jsi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připraven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začít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vědomě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 xml:space="preserve"> </w:t>
      </w:r>
      <w:proofErr w:type="spellStart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manifestovat</w:t>
      </w:r>
      <w:proofErr w:type="spellEnd"/>
      <w:r w:rsidRPr="00CB7218">
        <w:rPr>
          <w:rFonts w:ascii="Roboto" w:eastAsia="Times New Roman" w:hAnsi="Roboto" w:cs="Times New Roman"/>
          <w:b/>
          <w:bCs/>
          <w:color w:val="555555"/>
          <w:sz w:val="27"/>
          <w:szCs w:val="27"/>
          <w:u w:val="single"/>
          <w:lang w:val="pl-PL"/>
        </w:rPr>
        <w:t>?</w:t>
      </w:r>
    </w:p>
    <w:p w14:paraId="0D542C58" w14:textId="77777777" w:rsidR="00AF6750" w:rsidRPr="00AF6750" w:rsidRDefault="00AF6750">
      <w:pPr>
        <w:rPr>
          <w:lang w:val="pl-PL"/>
        </w:rPr>
      </w:pPr>
    </w:p>
    <w:sectPr w:rsidR="00AF6750" w:rsidRPr="00AF67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05720"/>
    <w:multiLevelType w:val="multilevel"/>
    <w:tmpl w:val="62223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ED4C9E"/>
    <w:multiLevelType w:val="multilevel"/>
    <w:tmpl w:val="F742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78558C"/>
    <w:multiLevelType w:val="multilevel"/>
    <w:tmpl w:val="6396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ED7D6C"/>
    <w:multiLevelType w:val="multilevel"/>
    <w:tmpl w:val="B4107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tDQzNTU2MjMxMjFT0lEKTi0uzszPAykwqgUAPZLH7iwAAAA="/>
  </w:docVars>
  <w:rsids>
    <w:rsidRoot w:val="00E5720B"/>
    <w:rsid w:val="00126354"/>
    <w:rsid w:val="00250DD6"/>
    <w:rsid w:val="004C70C5"/>
    <w:rsid w:val="00A52641"/>
    <w:rsid w:val="00AF6750"/>
    <w:rsid w:val="00C45BA2"/>
    <w:rsid w:val="00CB7218"/>
    <w:rsid w:val="00E5720B"/>
    <w:rsid w:val="00FB4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C7404"/>
  <w15:chartTrackingRefBased/>
  <w15:docId w15:val="{753BCAA8-7CA1-4090-9B4E-804736112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4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53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9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130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544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0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7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3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01</Words>
  <Characters>6276</Characters>
  <Application>Microsoft Office Word</Application>
  <DocSecurity>0</DocSecurity>
  <Lines>52</Lines>
  <Paragraphs>14</Paragraphs>
  <ScaleCrop>false</ScaleCrop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Kubaščíková</dc:creator>
  <cp:keywords/>
  <dc:description/>
  <cp:lastModifiedBy>Eva Kubaščíková</cp:lastModifiedBy>
  <cp:revision>8</cp:revision>
  <dcterms:created xsi:type="dcterms:W3CDTF">2021-08-24T17:27:00Z</dcterms:created>
  <dcterms:modified xsi:type="dcterms:W3CDTF">2021-08-24T17:42:00Z</dcterms:modified>
</cp:coreProperties>
</file>